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56A59" w14:textId="1979E0D5" w:rsidR="002041C1" w:rsidRPr="003C3400" w:rsidRDefault="002041C1" w:rsidP="198520F7">
      <w:pPr>
        <w:tabs>
          <w:tab w:val="center" w:pos="4680"/>
        </w:tabs>
        <w:jc w:val="center"/>
        <w:rPr>
          <w:rFonts w:ascii="Avenir Next LT Pro" w:hAnsi="Avenir Next LT Pro"/>
          <w:b/>
          <w:bCs/>
          <w:color w:val="7030A0"/>
          <w:szCs w:val="26"/>
          <w:highlight w:val="yellow"/>
        </w:rPr>
      </w:pPr>
    </w:p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07970B0E" w:rsidR="00DD5A33" w:rsidRPr="002376AA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 xml:space="preserve">ADDENDUM </w:t>
      </w:r>
      <w:r w:rsidR="002376AA" w:rsidRPr="002376AA">
        <w:rPr>
          <w:rFonts w:ascii="Calibri" w:hAnsi="Calibri" w:cs="Calibri"/>
          <w:sz w:val="40"/>
          <w:szCs w:val="40"/>
        </w:rPr>
        <w:t>No. 1</w:t>
      </w:r>
    </w:p>
    <w:p w14:paraId="76A53E8D" w14:textId="77777777" w:rsidR="00985AE1" w:rsidRPr="002376AA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2376AA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2376AA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2376AA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6D8ABCE1" w:rsidR="00DD5A33" w:rsidRPr="002376AA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2376AA">
        <w:rPr>
          <w:rFonts w:ascii="Calibri" w:hAnsi="Calibri" w:cs="Calibri"/>
          <w:sz w:val="40"/>
          <w:szCs w:val="40"/>
        </w:rPr>
        <w:t>RF</w:t>
      </w:r>
      <w:r w:rsidR="00BF2BAC" w:rsidRPr="002376AA">
        <w:rPr>
          <w:rFonts w:ascii="Calibri" w:hAnsi="Calibri" w:cs="Calibri"/>
          <w:sz w:val="40"/>
          <w:szCs w:val="40"/>
        </w:rPr>
        <w:t>P</w:t>
      </w:r>
      <w:r w:rsidR="00985AE1" w:rsidRPr="002376AA">
        <w:rPr>
          <w:rFonts w:ascii="Calibri" w:hAnsi="Calibri" w:cs="Calibri"/>
          <w:sz w:val="40"/>
          <w:szCs w:val="40"/>
        </w:rPr>
        <w:t xml:space="preserve"> No. </w:t>
      </w:r>
      <w:r w:rsidR="008F1AC7" w:rsidRPr="002376AA">
        <w:rPr>
          <w:rFonts w:ascii="Calibri" w:hAnsi="Calibri" w:cs="Calibri"/>
          <w:sz w:val="40"/>
          <w:szCs w:val="40"/>
        </w:rPr>
        <w:t>90</w:t>
      </w:r>
      <w:r w:rsidR="002376AA" w:rsidRPr="002376AA">
        <w:rPr>
          <w:rFonts w:ascii="Calibri" w:hAnsi="Calibri" w:cs="Calibri"/>
          <w:sz w:val="40"/>
          <w:szCs w:val="40"/>
        </w:rPr>
        <w:t>2155</w:t>
      </w:r>
    </w:p>
    <w:p w14:paraId="28652AD8" w14:textId="77777777" w:rsidR="00985AE1" w:rsidRPr="002376AA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2376AA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2376AA">
        <w:rPr>
          <w:rFonts w:ascii="Calibri" w:hAnsi="Calibri" w:cs="Calibri"/>
          <w:sz w:val="40"/>
          <w:szCs w:val="40"/>
        </w:rPr>
        <w:t>f</w:t>
      </w:r>
      <w:r w:rsidR="00DD5A33" w:rsidRPr="002376AA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2376AA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049CE803" w14:textId="5D2A77FD" w:rsidR="00DD5A33" w:rsidRPr="002376AA" w:rsidRDefault="00CD28E7">
      <w:pPr>
        <w:jc w:val="center"/>
        <w:rPr>
          <w:rFonts w:ascii="Calibri" w:hAnsi="Calibri" w:cs="Calibri"/>
          <w:b/>
          <w:sz w:val="20"/>
        </w:rPr>
      </w:pPr>
      <w:r w:rsidRPr="002376AA">
        <w:rPr>
          <w:rFonts w:ascii="Calibri" w:hAnsi="Calibri" w:cs="Calibri"/>
          <w:b/>
          <w:sz w:val="40"/>
          <w:szCs w:val="40"/>
        </w:rPr>
        <w:t>DOULA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0183C33A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A41153" w:rsidRPr="002376AA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BF2BAC" w:rsidRPr="002376AA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2376AA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2376AA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2376AA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2376AA">
              <w:rPr>
                <w:rFonts w:ascii="Calibri" w:hAnsi="Calibri" w:cs="Calibri"/>
                <w:b/>
                <w:sz w:val="28"/>
                <w:szCs w:val="28"/>
              </w:rPr>
              <w:t xml:space="preserve"> Addendum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76D1300E" w14:textId="77777777" w:rsidR="00817D56" w:rsidRDefault="00817D56" w:rsidP="00817D56">
      <w:pPr>
        <w:jc w:val="center"/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PLEASE NOTE THAT </w:t>
      </w:r>
      <w:r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ID RESPONSES</w:t>
      </w: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ARE NOW DUE </w:t>
      </w:r>
      <w:r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  <w:t>ON</w:t>
      </w:r>
    </w:p>
    <w:p w14:paraId="522D871D" w14:textId="56265B62" w:rsidR="00817D56" w:rsidRPr="001B452A" w:rsidRDefault="002376AA" w:rsidP="00817D56">
      <w:pPr>
        <w:jc w:val="center"/>
        <w:rPr>
          <w:rFonts w:ascii="Calibri" w:hAnsi="Calibri" w:cs="Calibri"/>
          <w:b/>
          <w:sz w:val="36"/>
          <w:szCs w:val="36"/>
          <w:highlight w:val="yellow"/>
        </w:rPr>
      </w:pPr>
      <w:r w:rsidRPr="001B452A">
        <w:rPr>
          <w:rFonts w:ascii="Calibri" w:hAnsi="Calibri" w:cs="Calibri"/>
          <w:b/>
          <w:sz w:val="36"/>
          <w:szCs w:val="36"/>
          <w:highlight w:val="yellow"/>
          <w:u w:val="single"/>
        </w:rPr>
        <w:t>October 28, 2022,</w:t>
      </w:r>
      <w:r w:rsidR="00817D56" w:rsidRPr="001B452A">
        <w:rPr>
          <w:rFonts w:ascii="Calibri" w:hAnsi="Calibri" w:cs="Calibri"/>
          <w:b/>
          <w:sz w:val="36"/>
          <w:szCs w:val="36"/>
          <w:highlight w:val="yellow"/>
          <w:u w:val="single"/>
        </w:rPr>
        <w:t xml:space="preserve"> BY 2:00 P.M.</w:t>
      </w:r>
      <w:r w:rsidR="0052431F" w:rsidRPr="001B452A">
        <w:rPr>
          <w:rFonts w:ascii="Calibri" w:hAnsi="Calibri" w:cs="Calibri"/>
          <w:b/>
          <w:sz w:val="36"/>
          <w:szCs w:val="36"/>
          <w:highlight w:val="yellow"/>
          <w:u w:val="single"/>
        </w:rPr>
        <w:t xml:space="preserve"> 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41BC3851" w:rsidR="00ED5291" w:rsidRPr="0062630A" w:rsidRDefault="00E108C1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AE489B7" wp14:editId="6F163355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74B53D65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the original </w:t>
      </w:r>
      <w:r w:rsidR="00A41153" w:rsidRPr="002376AA">
        <w:rPr>
          <w:rFonts w:ascii="Calibri" w:hAnsi="Calibri" w:cs="Calibri"/>
        </w:rPr>
        <w:t>RF</w:t>
      </w:r>
      <w:r w:rsidRPr="002376AA">
        <w:rPr>
          <w:rFonts w:ascii="Calibri" w:hAnsi="Calibri" w:cs="Calibri"/>
        </w:rPr>
        <w:t>P</w:t>
      </w:r>
      <w:r w:rsidR="00DD5A33" w:rsidRPr="00985AE1">
        <w:rPr>
          <w:rFonts w:ascii="Calibri" w:hAnsi="Calibri" w:cs="Calibri"/>
        </w:rPr>
        <w:t xml:space="preserve"> 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251E474A" w:rsidR="00811A2C" w:rsidRDefault="00811A2C">
      <w:pPr>
        <w:keepNext/>
        <w:rPr>
          <w:rFonts w:ascii="Calibri" w:hAnsi="Calibri" w:cs="Calibri"/>
        </w:rPr>
      </w:pPr>
      <w:r>
        <w:rPr>
          <w:rFonts w:ascii="Calibri" w:hAnsi="Calibri" w:cs="Calibri"/>
        </w:rPr>
        <w:t>Page</w:t>
      </w:r>
      <w:r w:rsidRPr="00D132D1">
        <w:rPr>
          <w:rFonts w:ascii="Calibri" w:hAnsi="Calibri" w:cs="Calibri"/>
        </w:rPr>
        <w:t xml:space="preserve"> 3 of the RFP, CAL</w:t>
      </w:r>
      <w:r>
        <w:rPr>
          <w:rFonts w:ascii="Calibri" w:hAnsi="Calibri" w:cs="Calibri"/>
        </w:rPr>
        <w:t>ENDAR 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8547E2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52BDE82E" w:rsidR="008547E2" w:rsidRPr="00D132D1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8547E2">
        <w:rPr>
          <w:rFonts w:ascii="Calibri" w:hAnsi="Calibri" w:cs="Calibri"/>
          <w:b/>
          <w:szCs w:val="26"/>
        </w:rPr>
        <w:t xml:space="preserve">REQUEST FOR </w:t>
      </w:r>
      <w:r w:rsidRPr="00D132D1">
        <w:rPr>
          <w:rFonts w:ascii="Calibri" w:hAnsi="Calibri" w:cs="Calibri"/>
          <w:b/>
          <w:szCs w:val="26"/>
        </w:rPr>
        <w:t xml:space="preserve">PROPOSAL No. </w:t>
      </w:r>
      <w:r w:rsidR="002376AA" w:rsidRPr="00D132D1">
        <w:rPr>
          <w:rFonts w:ascii="Calibri" w:hAnsi="Calibri" w:cs="Calibri"/>
          <w:b/>
          <w:szCs w:val="26"/>
        </w:rPr>
        <w:t>902155</w:t>
      </w:r>
    </w:p>
    <w:p w14:paraId="2073ABC2" w14:textId="55ACE059" w:rsidR="008547E2" w:rsidRPr="00D132D1" w:rsidRDefault="002376AA" w:rsidP="008547E2">
      <w:pPr>
        <w:spacing w:after="240"/>
        <w:jc w:val="center"/>
        <w:rPr>
          <w:rFonts w:ascii="Calibri" w:hAnsi="Calibri" w:cs="Calibri"/>
          <w:b/>
          <w:szCs w:val="26"/>
        </w:rPr>
      </w:pPr>
      <w:r w:rsidRPr="00D132D1">
        <w:rPr>
          <w:rFonts w:ascii="Calibri" w:hAnsi="Calibri" w:cs="Calibri"/>
          <w:b/>
          <w:szCs w:val="26"/>
        </w:rPr>
        <w:t xml:space="preserve">DOULA SERVICES </w:t>
      </w: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95"/>
        <w:gridCol w:w="5321"/>
      </w:tblGrid>
      <w:tr w:rsidR="008547E2" w:rsidRPr="00AA0456" w14:paraId="1994FB66" w14:textId="77777777" w:rsidTr="002376AA">
        <w:tc>
          <w:tcPr>
            <w:tcW w:w="56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090F0A5" w14:textId="77777777" w:rsidR="008547E2" w:rsidRPr="00AA0456" w:rsidRDefault="008547E2" w:rsidP="008547E2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t>EVENT</w:t>
            </w:r>
          </w:p>
        </w:tc>
        <w:tc>
          <w:tcPr>
            <w:tcW w:w="5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36CA224" w14:textId="77777777" w:rsidR="008547E2" w:rsidRPr="00AA0456" w:rsidRDefault="008547E2" w:rsidP="008547E2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t>DATE/LOCATION</w:t>
            </w:r>
          </w:p>
        </w:tc>
      </w:tr>
      <w:tr w:rsidR="002376AA" w:rsidRPr="00AA0456" w14:paraId="4BCBE04D" w14:textId="77777777" w:rsidTr="002376AA">
        <w:tc>
          <w:tcPr>
            <w:tcW w:w="569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37D3400" w14:textId="77777777" w:rsidR="002376AA" w:rsidRPr="00AA0456" w:rsidRDefault="002376AA" w:rsidP="002376AA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t>Request Issued</w:t>
            </w:r>
          </w:p>
        </w:tc>
        <w:tc>
          <w:tcPr>
            <w:tcW w:w="5321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540A376" w14:textId="082CBB8D" w:rsidR="002376AA" w:rsidRPr="00AA0456" w:rsidRDefault="002376AA" w:rsidP="002376AA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ugust 15, 2022</w:t>
            </w:r>
          </w:p>
        </w:tc>
      </w:tr>
      <w:tr w:rsidR="002376AA" w:rsidRPr="00AA0456" w14:paraId="7B363219" w14:textId="77777777" w:rsidTr="002376AA">
        <w:trPr>
          <w:trHeight w:val="1768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768BC51" w14:textId="77777777" w:rsidR="002376AA" w:rsidRPr="00AA0456" w:rsidRDefault="002376AA" w:rsidP="002376AA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t>Networking/Bidders Conferenc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tcMar>
              <w:top w:w="29" w:type="dxa"/>
              <w:bottom w:w="29" w:type="dxa"/>
            </w:tcMar>
            <w:vAlign w:val="center"/>
          </w:tcPr>
          <w:p w14:paraId="70628F5B" w14:textId="77777777" w:rsidR="002376AA" w:rsidRPr="00AA0456" w:rsidRDefault="002376AA" w:rsidP="002376AA">
            <w:pPr>
              <w:rPr>
                <w:rFonts w:asciiTheme="minorHAnsi" w:hAnsiTheme="minorHAnsi" w:cstheme="minorHAnsi"/>
                <w:b/>
                <w:bCs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August 22, </w:t>
            </w:r>
            <w:proofErr w:type="gramStart"/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2022</w:t>
            </w:r>
            <w:proofErr w:type="gramEnd"/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at 2:00 p.m. (PST)</w:t>
            </w:r>
          </w:p>
          <w:p w14:paraId="10227C0A" w14:textId="77777777" w:rsidR="002376AA" w:rsidRPr="00AA0456" w:rsidRDefault="002376AA" w:rsidP="002376AA">
            <w:pPr>
              <w:pStyle w:val="CommentSubject"/>
              <w:rPr>
                <w:rFonts w:asciiTheme="minorHAnsi" w:hAnsiTheme="minorHAnsi" w:cstheme="minorHAnsi"/>
                <w:color w:val="FFFFFF"/>
                <w:sz w:val="22"/>
                <w:szCs w:val="22"/>
                <w:highlight w:val="red"/>
              </w:rPr>
            </w:pPr>
          </w:p>
          <w:p w14:paraId="15FD475B" w14:textId="77777777" w:rsidR="002376AA" w:rsidRPr="00AA0456" w:rsidRDefault="002376AA" w:rsidP="002376A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TO ATTEND ONLINE:  </w:t>
            </w:r>
          </w:p>
          <w:p w14:paraId="30A7189E" w14:textId="77777777" w:rsidR="002376AA" w:rsidRPr="00AA0456" w:rsidRDefault="003655E0" w:rsidP="002376AA">
            <w:pPr>
              <w:rPr>
                <w:rFonts w:asciiTheme="minorHAnsi" w:hAnsiTheme="minorHAnsi" w:cstheme="minorHAnsi"/>
                <w:color w:val="252424"/>
                <w:sz w:val="22"/>
                <w:szCs w:val="22"/>
              </w:rPr>
            </w:pPr>
            <w:hyperlink r:id="rId18" w:tgtFrame="_blank" w:history="1">
              <w:r w:rsidR="002376AA" w:rsidRPr="00AA0456">
                <w:rPr>
                  <w:rStyle w:val="Hyperlink"/>
                  <w:rFonts w:asciiTheme="minorHAnsi" w:hAnsiTheme="minorHAnsi" w:cstheme="minorHAnsi"/>
                  <w:color w:val="6264A7"/>
                </w:rPr>
                <w:t>Click here to join the meeting</w:t>
              </w:r>
            </w:hyperlink>
            <w:r w:rsidR="002376AA" w:rsidRPr="00AA0456">
              <w:rPr>
                <w:rFonts w:asciiTheme="minorHAnsi" w:hAnsiTheme="minorHAnsi" w:cstheme="minorHAnsi"/>
                <w:color w:val="252424"/>
              </w:rPr>
              <w:t xml:space="preserve"> </w:t>
            </w:r>
          </w:p>
          <w:p w14:paraId="156845D6" w14:textId="77777777" w:rsidR="002376AA" w:rsidRPr="00AA0456" w:rsidRDefault="002376AA" w:rsidP="002376AA">
            <w:pPr>
              <w:rPr>
                <w:rFonts w:asciiTheme="minorHAnsi" w:hAnsiTheme="minorHAnsi" w:cstheme="minorHAnsi"/>
                <w:color w:val="252424"/>
              </w:rPr>
            </w:pPr>
            <w:r w:rsidRPr="00AA0456">
              <w:rPr>
                <w:rFonts w:asciiTheme="minorHAnsi" w:hAnsiTheme="minorHAnsi" w:cstheme="minorHAnsi"/>
                <w:b/>
                <w:bCs/>
                <w:color w:val="252424"/>
              </w:rPr>
              <w:t>Or join by entering a meeting ID</w:t>
            </w:r>
            <w:r w:rsidRPr="00AA0456">
              <w:rPr>
                <w:rFonts w:asciiTheme="minorHAnsi" w:hAnsiTheme="minorHAnsi" w:cstheme="minorHAnsi"/>
                <w:color w:val="252424"/>
              </w:rPr>
              <w:br/>
              <w:t xml:space="preserve">Meeting ID: 288 623 882 52 </w:t>
            </w:r>
            <w:r w:rsidRPr="00AA0456">
              <w:rPr>
                <w:rFonts w:asciiTheme="minorHAnsi" w:hAnsiTheme="minorHAnsi" w:cstheme="minorHAnsi"/>
                <w:color w:val="252424"/>
              </w:rPr>
              <w:br/>
              <w:t xml:space="preserve">Passcode: q8wMHX </w:t>
            </w:r>
          </w:p>
          <w:p w14:paraId="5C4BCD73" w14:textId="77777777" w:rsidR="002376AA" w:rsidRPr="00AA0456" w:rsidRDefault="002376AA" w:rsidP="002376AA">
            <w:pPr>
              <w:rPr>
                <w:rFonts w:asciiTheme="minorHAnsi" w:hAnsiTheme="minorHAnsi" w:cstheme="minorHAnsi"/>
                <w:color w:val="252424"/>
              </w:rPr>
            </w:pPr>
            <w:r w:rsidRPr="00AA0456">
              <w:rPr>
                <w:rFonts w:asciiTheme="minorHAnsi" w:hAnsiTheme="minorHAnsi" w:cstheme="minorHAnsi"/>
                <w:b/>
                <w:bCs/>
                <w:color w:val="252424"/>
              </w:rPr>
              <w:t>Or call in (audio only)</w:t>
            </w:r>
            <w:r w:rsidRPr="00AA0456">
              <w:rPr>
                <w:rFonts w:asciiTheme="minorHAnsi" w:hAnsiTheme="minorHAnsi" w:cstheme="minorHAnsi"/>
                <w:color w:val="252424"/>
              </w:rPr>
              <w:t xml:space="preserve"> </w:t>
            </w:r>
          </w:p>
          <w:p w14:paraId="6315A325" w14:textId="77777777" w:rsidR="002376AA" w:rsidRPr="00AA0456" w:rsidRDefault="003655E0" w:rsidP="002376AA">
            <w:pPr>
              <w:rPr>
                <w:rFonts w:asciiTheme="minorHAnsi" w:hAnsiTheme="minorHAnsi" w:cstheme="minorHAnsi"/>
                <w:color w:val="252424"/>
              </w:rPr>
            </w:pPr>
            <w:hyperlink r:id="rId19" w:anchor=" " w:history="1">
              <w:r w:rsidR="002376AA" w:rsidRPr="00AA0456">
                <w:rPr>
                  <w:rStyle w:val="Hyperlink"/>
                  <w:rFonts w:asciiTheme="minorHAnsi" w:hAnsiTheme="minorHAnsi" w:cstheme="minorHAnsi"/>
                  <w:color w:val="6264A7"/>
                </w:rPr>
                <w:t>+1 415-915-</w:t>
              </w:r>
              <w:proofErr w:type="gramStart"/>
              <w:r w:rsidR="002376AA" w:rsidRPr="00AA0456">
                <w:rPr>
                  <w:rStyle w:val="Hyperlink"/>
                  <w:rFonts w:asciiTheme="minorHAnsi" w:hAnsiTheme="minorHAnsi" w:cstheme="minorHAnsi"/>
                  <w:color w:val="6264A7"/>
                </w:rPr>
                <w:t>3950,,</w:t>
              </w:r>
              <w:proofErr w:type="gramEnd"/>
              <w:r w:rsidR="002376AA" w:rsidRPr="00AA0456">
                <w:rPr>
                  <w:rStyle w:val="Hyperlink"/>
                  <w:rFonts w:asciiTheme="minorHAnsi" w:hAnsiTheme="minorHAnsi" w:cstheme="minorHAnsi"/>
                  <w:color w:val="6264A7"/>
                </w:rPr>
                <w:t>978833756#</w:t>
              </w:r>
            </w:hyperlink>
            <w:r w:rsidR="002376AA" w:rsidRPr="00AA0456">
              <w:rPr>
                <w:rFonts w:asciiTheme="minorHAnsi" w:hAnsiTheme="minorHAnsi" w:cstheme="minorHAnsi"/>
                <w:color w:val="252424"/>
              </w:rPr>
              <w:t xml:space="preserve">   </w:t>
            </w:r>
          </w:p>
          <w:p w14:paraId="5020B1A2" w14:textId="77777777" w:rsidR="002376AA" w:rsidRPr="00AA0456" w:rsidRDefault="002376AA" w:rsidP="002376AA">
            <w:pPr>
              <w:rPr>
                <w:rFonts w:asciiTheme="minorHAnsi" w:hAnsiTheme="minorHAnsi" w:cstheme="minorHAnsi"/>
                <w:color w:val="252424"/>
              </w:rPr>
            </w:pPr>
            <w:r w:rsidRPr="00AA0456">
              <w:rPr>
                <w:rFonts w:asciiTheme="minorHAnsi" w:hAnsiTheme="minorHAnsi" w:cstheme="minorHAnsi"/>
                <w:color w:val="252424"/>
              </w:rPr>
              <w:t xml:space="preserve">United States, San Francisco </w:t>
            </w:r>
          </w:p>
          <w:p w14:paraId="114B82F9" w14:textId="77777777" w:rsidR="002376AA" w:rsidRPr="00AA0456" w:rsidRDefault="003655E0" w:rsidP="002376AA">
            <w:pPr>
              <w:rPr>
                <w:rFonts w:asciiTheme="minorHAnsi" w:hAnsiTheme="minorHAnsi" w:cstheme="minorHAnsi"/>
                <w:color w:val="252424"/>
              </w:rPr>
            </w:pPr>
            <w:hyperlink r:id="rId20" w:anchor=" " w:history="1">
              <w:r w:rsidR="002376AA" w:rsidRPr="00AA0456">
                <w:rPr>
                  <w:rStyle w:val="Hyperlink"/>
                  <w:rFonts w:asciiTheme="minorHAnsi" w:hAnsiTheme="minorHAnsi" w:cstheme="minorHAnsi"/>
                  <w:color w:val="6264A7"/>
                </w:rPr>
                <w:t>(888) 715-</w:t>
              </w:r>
              <w:proofErr w:type="gramStart"/>
              <w:r w:rsidR="002376AA" w:rsidRPr="00AA0456">
                <w:rPr>
                  <w:rStyle w:val="Hyperlink"/>
                  <w:rFonts w:asciiTheme="minorHAnsi" w:hAnsiTheme="minorHAnsi" w:cstheme="minorHAnsi"/>
                  <w:color w:val="6264A7"/>
                </w:rPr>
                <w:t>8170,,</w:t>
              </w:r>
              <w:proofErr w:type="gramEnd"/>
              <w:r w:rsidR="002376AA" w:rsidRPr="00AA0456">
                <w:rPr>
                  <w:rStyle w:val="Hyperlink"/>
                  <w:rFonts w:asciiTheme="minorHAnsi" w:hAnsiTheme="minorHAnsi" w:cstheme="minorHAnsi"/>
                  <w:color w:val="6264A7"/>
                </w:rPr>
                <w:t>978833756#</w:t>
              </w:r>
            </w:hyperlink>
            <w:r w:rsidR="002376AA" w:rsidRPr="00AA0456">
              <w:rPr>
                <w:rFonts w:asciiTheme="minorHAnsi" w:hAnsiTheme="minorHAnsi" w:cstheme="minorHAnsi"/>
                <w:color w:val="252424"/>
              </w:rPr>
              <w:t xml:space="preserve">   </w:t>
            </w:r>
          </w:p>
          <w:p w14:paraId="140B7508" w14:textId="77777777" w:rsidR="002376AA" w:rsidRPr="00AA0456" w:rsidRDefault="002376AA" w:rsidP="002376AA">
            <w:pPr>
              <w:rPr>
                <w:rFonts w:asciiTheme="minorHAnsi" w:hAnsiTheme="minorHAnsi" w:cstheme="minorHAnsi"/>
                <w:color w:val="252424"/>
              </w:rPr>
            </w:pPr>
            <w:r w:rsidRPr="00AA0456">
              <w:rPr>
                <w:rFonts w:asciiTheme="minorHAnsi" w:hAnsiTheme="minorHAnsi" w:cstheme="minorHAnsi"/>
                <w:color w:val="252424"/>
              </w:rPr>
              <w:t xml:space="preserve">United States (Toll-free) </w:t>
            </w:r>
          </w:p>
          <w:p w14:paraId="77B87A3B" w14:textId="169575B2" w:rsidR="002376AA" w:rsidRPr="00AA0456" w:rsidRDefault="002376AA" w:rsidP="002376AA">
            <w:pPr>
              <w:rPr>
                <w:rFonts w:asciiTheme="minorHAnsi" w:hAnsiTheme="minorHAnsi" w:cstheme="minorHAnsi"/>
                <w:color w:val="252424"/>
              </w:rPr>
            </w:pPr>
            <w:r w:rsidRPr="00AA0456">
              <w:rPr>
                <w:rFonts w:asciiTheme="minorHAnsi" w:hAnsiTheme="minorHAnsi" w:cstheme="minorHAnsi"/>
                <w:color w:val="252424"/>
              </w:rPr>
              <w:t>Phone Conference ID: 978 833 756#</w:t>
            </w:r>
          </w:p>
        </w:tc>
      </w:tr>
      <w:tr w:rsidR="002376AA" w:rsidRPr="00AA0456" w14:paraId="2B725C83" w14:textId="77777777" w:rsidTr="002376AA">
        <w:trPr>
          <w:trHeight w:val="229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92CF545" w14:textId="77777777" w:rsidR="002376AA" w:rsidRPr="00AA0456" w:rsidRDefault="002376AA" w:rsidP="002376AA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t>Written Questions Due via Email:</w:t>
            </w:r>
          </w:p>
          <w:p w14:paraId="7CCA5292" w14:textId="5E76E10B" w:rsidR="002376AA" w:rsidRPr="00AA0456" w:rsidRDefault="003655E0" w:rsidP="002376AA">
            <w:pPr>
              <w:rPr>
                <w:rFonts w:asciiTheme="minorHAnsi" w:hAnsiTheme="minorHAnsi" w:cstheme="minorHAnsi"/>
                <w:b/>
                <w:szCs w:val="26"/>
              </w:rPr>
            </w:pPr>
            <w:hyperlink r:id="rId21" w:history="1">
              <w:r w:rsidR="004806FD" w:rsidRPr="00AA0456">
                <w:rPr>
                  <w:rStyle w:val="Hyperlink"/>
                  <w:rFonts w:asciiTheme="minorHAnsi" w:hAnsiTheme="minorHAnsi" w:cstheme="minorHAnsi"/>
                  <w:b/>
                  <w:bCs/>
                  <w:sz w:val="24"/>
                  <w:szCs w:val="24"/>
                </w:rPr>
                <w:t>azizullah.ramesh@acgov.org</w:t>
              </w:r>
            </w:hyperlink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8CEAA90" w14:textId="191A0000" w:rsidR="002376AA" w:rsidRPr="00AA0456" w:rsidRDefault="002376AA" w:rsidP="002376AA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August 23, </w:t>
            </w:r>
            <w:proofErr w:type="gramStart"/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2022</w:t>
            </w:r>
            <w:proofErr w:type="gramEnd"/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by 5:00 p.m. </w:t>
            </w:r>
          </w:p>
        </w:tc>
      </w:tr>
      <w:tr w:rsidR="00811A2C" w:rsidRPr="00AA0456" w14:paraId="77EB864A" w14:textId="77777777" w:rsidTr="002376A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D53CD5A" w14:textId="77777777" w:rsidR="00811A2C" w:rsidRPr="00AA0456" w:rsidRDefault="00811A2C" w:rsidP="00811A2C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t>List of Attendees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2F9E5A3" w14:textId="0798F3B4" w:rsidR="00811A2C" w:rsidRPr="00AA0456" w:rsidRDefault="004806FD" w:rsidP="00811A2C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ugust 2</w:t>
            </w:r>
            <w:r w:rsidR="000C082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4</w:t>
            </w:r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, 2022</w:t>
            </w:r>
          </w:p>
        </w:tc>
      </w:tr>
      <w:tr w:rsidR="00AA0456" w:rsidRPr="00AA0456" w14:paraId="2008542A" w14:textId="77777777" w:rsidTr="002376A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18BAA43" w14:textId="77777777" w:rsidR="00AA0456" w:rsidRPr="00AA0456" w:rsidRDefault="00AA0456" w:rsidP="00AA0456">
            <w:pPr>
              <w:rPr>
                <w:rFonts w:asciiTheme="minorHAnsi" w:hAnsiTheme="minorHAnsi" w:cstheme="minorHAnsi"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t>Q&amp;A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60F9D0B" w14:textId="73010E29" w:rsidR="00AA0456" w:rsidRPr="00AA0456" w:rsidRDefault="00AA0456" w:rsidP="00AA0456">
            <w:pPr>
              <w:rPr>
                <w:rFonts w:asciiTheme="minorHAnsi" w:hAnsiTheme="minorHAnsi" w:cstheme="minorHAnsi"/>
                <w:bCs/>
                <w:strike/>
                <w:szCs w:val="26"/>
              </w:rPr>
            </w:pPr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 xml:space="preserve">August </w:t>
            </w:r>
            <w:r w:rsidR="005E6F6A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>31</w:t>
            </w:r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 xml:space="preserve">, </w:t>
            </w:r>
            <w:proofErr w:type="gramStart"/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>2022</w:t>
            </w:r>
            <w:proofErr w:type="gramEnd"/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 xml:space="preserve"> </w:t>
            </w:r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September 15, 2022</w:t>
            </w:r>
          </w:p>
        </w:tc>
      </w:tr>
      <w:tr w:rsidR="00AA0456" w:rsidRPr="00AA0456" w14:paraId="6310D962" w14:textId="77777777" w:rsidTr="002376A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A918654" w14:textId="0C061FB4" w:rsidR="00AA0456" w:rsidRPr="00AA0456" w:rsidRDefault="00AA0456" w:rsidP="00AA0456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t xml:space="preserve">Addendum Issued </w:t>
            </w:r>
            <w:r w:rsidR="00F60DBA">
              <w:rPr>
                <w:rFonts w:asciiTheme="minorHAnsi" w:hAnsiTheme="minorHAnsi" w:cstheme="minorHAnsi"/>
                <w:b/>
                <w:szCs w:val="26"/>
              </w:rPr>
              <w:t>No. 1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BDB31C3" w14:textId="0275C1E4" w:rsidR="00AA0456" w:rsidRPr="005E6F6A" w:rsidRDefault="00AA0456" w:rsidP="00AA0456">
            <w:pPr>
              <w:rPr>
                <w:rFonts w:asciiTheme="minorHAnsi" w:hAnsiTheme="minorHAnsi" w:cstheme="minorHAnsi"/>
                <w:bCs/>
                <w:szCs w:val="26"/>
              </w:rPr>
            </w:pPr>
            <w:r w:rsidRPr="005E6F6A">
              <w:rPr>
                <w:rFonts w:asciiTheme="minorHAnsi" w:hAnsiTheme="minorHAnsi" w:cstheme="minorHAnsi"/>
                <w:bCs/>
                <w:sz w:val="24"/>
                <w:szCs w:val="26"/>
              </w:rPr>
              <w:t xml:space="preserve">August 31, </w:t>
            </w:r>
            <w:proofErr w:type="gramStart"/>
            <w:r w:rsidRPr="005E6F6A">
              <w:rPr>
                <w:rFonts w:asciiTheme="minorHAnsi" w:hAnsiTheme="minorHAnsi" w:cstheme="minorHAnsi"/>
                <w:bCs/>
                <w:sz w:val="24"/>
                <w:szCs w:val="26"/>
              </w:rPr>
              <w:t>2022</w:t>
            </w:r>
            <w:proofErr w:type="gramEnd"/>
            <w:r w:rsidRPr="005E6F6A">
              <w:rPr>
                <w:rFonts w:asciiTheme="minorHAnsi" w:hAnsiTheme="minorHAnsi" w:cstheme="minorHAnsi"/>
                <w:bCs/>
                <w:sz w:val="24"/>
                <w:szCs w:val="26"/>
              </w:rPr>
              <w:t xml:space="preserve"> </w:t>
            </w:r>
            <w:r w:rsidR="003F54D1" w:rsidRPr="005E6F6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F60DBA" w:rsidRPr="00AA0456" w14:paraId="6752404A" w14:textId="77777777" w:rsidTr="002376A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059EE1A" w14:textId="02BCB392" w:rsidR="00F60DBA" w:rsidRPr="00AA0456" w:rsidRDefault="00F60DBA" w:rsidP="00AA0456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t xml:space="preserve">Addendum Issued </w:t>
            </w:r>
            <w:r>
              <w:rPr>
                <w:rFonts w:asciiTheme="minorHAnsi" w:hAnsiTheme="minorHAnsi" w:cstheme="minorHAnsi"/>
                <w:b/>
                <w:szCs w:val="26"/>
              </w:rPr>
              <w:t>No. 2</w:t>
            </w:r>
            <w:r w:rsidRPr="00AA0456">
              <w:rPr>
                <w:rFonts w:asciiTheme="minorHAnsi" w:hAnsiTheme="minorHAnsi" w:cstheme="minorHAnsi"/>
                <w:sz w:val="24"/>
                <w:szCs w:val="26"/>
              </w:rPr>
              <w:t xml:space="preserve"> [only if necessary to amend RFP]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510246D" w14:textId="44D6E1FA" w:rsidR="00F60DBA" w:rsidRPr="00AA0456" w:rsidRDefault="00D237DB" w:rsidP="00AA0456">
            <w:pPr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September</w:t>
            </w:r>
            <w:r w:rsidR="00F60DBA" w:rsidRPr="00F60DBA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 xml:space="preserve"> 1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5</w:t>
            </w:r>
            <w:r w:rsidR="00F60DBA" w:rsidRPr="00F60DBA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, 2022</w:t>
            </w:r>
          </w:p>
        </w:tc>
      </w:tr>
      <w:tr w:rsidR="00AA0456" w:rsidRPr="00AA0456" w14:paraId="3B1342C2" w14:textId="77777777" w:rsidTr="002376A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87072C0" w14:textId="77777777" w:rsidR="00AA0456" w:rsidRPr="00AA0456" w:rsidRDefault="00AA0456" w:rsidP="00AA0456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t>Response Due and Submitted through</w:t>
            </w:r>
          </w:p>
          <w:p w14:paraId="2CEEE3AD" w14:textId="77777777" w:rsidR="00AA0456" w:rsidRPr="00AA0456" w:rsidRDefault="003655E0" w:rsidP="00AA0456">
            <w:pPr>
              <w:rPr>
                <w:rFonts w:asciiTheme="minorHAnsi" w:hAnsiTheme="minorHAnsi" w:cstheme="minorHAnsi"/>
                <w:b/>
                <w:szCs w:val="26"/>
              </w:rPr>
            </w:pPr>
            <w:hyperlink r:id="rId22" w:history="1">
              <w:r w:rsidR="00AA0456" w:rsidRPr="00AA0456">
                <w:rPr>
                  <w:rStyle w:val="Hyperlink"/>
                  <w:rFonts w:asciiTheme="minorHAnsi" w:hAnsiTheme="minorHAnsi" w:cstheme="minorHAnsi"/>
                  <w:b/>
                  <w:szCs w:val="26"/>
                </w:rPr>
                <w:t>EZSourcing Supplier Portal</w:t>
              </w:r>
            </w:hyperlink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3A138F7" w14:textId="0AF60C10" w:rsidR="00AA0456" w:rsidRPr="00AA0456" w:rsidRDefault="00AA0456" w:rsidP="00AA0456">
            <w:pPr>
              <w:rPr>
                <w:rFonts w:asciiTheme="minorHAnsi" w:hAnsiTheme="minorHAnsi" w:cstheme="minorHAnsi"/>
                <w:bCs/>
                <w:strike/>
                <w:szCs w:val="26"/>
              </w:rPr>
            </w:pPr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 xml:space="preserve">August 31, </w:t>
            </w:r>
            <w:proofErr w:type="gramStart"/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>2022</w:t>
            </w:r>
            <w:proofErr w:type="gramEnd"/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 xml:space="preserve"> </w:t>
            </w:r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October 28, 2022 by 2:00 p.m.</w:t>
            </w:r>
          </w:p>
        </w:tc>
      </w:tr>
      <w:tr w:rsidR="00AA0456" w:rsidRPr="00AA0456" w14:paraId="43347B37" w14:textId="77777777" w:rsidTr="002376A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CF4DCF2" w14:textId="77777777" w:rsidR="00AA0456" w:rsidRPr="00AA0456" w:rsidRDefault="00AA0456" w:rsidP="00AA0456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t>Evaluation Perio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7769965" w14:textId="77777777" w:rsidR="00D132D1" w:rsidRDefault="00AA0456" w:rsidP="00AA0456">
            <w:pPr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</w:pPr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 xml:space="preserve">September 15, 2022 </w:t>
            </w:r>
          </w:p>
          <w:p w14:paraId="08CD3344" w14:textId="4AF516C0" w:rsidR="00AA0456" w:rsidRPr="00AA0456" w:rsidRDefault="00AA0456" w:rsidP="00AA0456">
            <w:pPr>
              <w:rPr>
                <w:rFonts w:asciiTheme="minorHAnsi" w:hAnsiTheme="minorHAnsi" w:cstheme="minorHAnsi"/>
                <w:bCs/>
                <w:strike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October 28, 2022– November 4, 2022</w:t>
            </w:r>
          </w:p>
        </w:tc>
      </w:tr>
      <w:tr w:rsidR="00AA0456" w:rsidRPr="00AA0456" w14:paraId="5AA44EE4" w14:textId="77777777" w:rsidTr="002376A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F67B9B5" w14:textId="4AD02A83" w:rsidR="00AA0456" w:rsidRPr="00AA0456" w:rsidRDefault="00AA0456" w:rsidP="00AA0456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t xml:space="preserve">Vendor Interviews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14F5177" w14:textId="77777777" w:rsidR="00D132D1" w:rsidRDefault="00AA0456" w:rsidP="00AA0456">
            <w:pPr>
              <w:rPr>
                <w:rFonts w:asciiTheme="minorHAnsi" w:hAnsiTheme="minorHAnsi" w:cstheme="minorHAnsi"/>
                <w:bCs/>
                <w:strike/>
                <w:szCs w:val="26"/>
              </w:rPr>
            </w:pPr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>September 15, 2022– September 22, 2022</w:t>
            </w:r>
            <w:r>
              <w:rPr>
                <w:rFonts w:asciiTheme="minorHAnsi" w:hAnsiTheme="minorHAnsi" w:cstheme="minorHAnsi"/>
                <w:bCs/>
                <w:strike/>
                <w:szCs w:val="26"/>
              </w:rPr>
              <w:t xml:space="preserve"> </w:t>
            </w:r>
          </w:p>
          <w:p w14:paraId="594C2E97" w14:textId="6ABB5F99" w:rsidR="00AA0456" w:rsidRPr="00AA0456" w:rsidRDefault="00AA0456" w:rsidP="00AA0456">
            <w:pPr>
              <w:rPr>
                <w:rFonts w:asciiTheme="minorHAnsi" w:hAnsiTheme="minorHAnsi" w:cstheme="minorHAnsi"/>
                <w:bCs/>
                <w:strike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Week of November 7, 2022</w:t>
            </w:r>
          </w:p>
        </w:tc>
      </w:tr>
      <w:tr w:rsidR="00AA0456" w:rsidRPr="00AA0456" w14:paraId="0D4580CC" w14:textId="77777777" w:rsidTr="002376A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C735A37" w14:textId="77777777" w:rsidR="00AA0456" w:rsidRPr="00AA0456" w:rsidRDefault="00AA0456" w:rsidP="00AA0456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lastRenderedPageBreak/>
              <w:t>Notice of Intent to Award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058E492" w14:textId="3D6C267C" w:rsidR="00AA0456" w:rsidRPr="00AA0456" w:rsidRDefault="00AA0456" w:rsidP="00AA0456">
            <w:pPr>
              <w:rPr>
                <w:rFonts w:asciiTheme="minorHAnsi" w:hAnsiTheme="minorHAnsi" w:cstheme="minorHAnsi"/>
                <w:bCs/>
                <w:strike/>
                <w:szCs w:val="26"/>
              </w:rPr>
            </w:pPr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 xml:space="preserve">Week of September 26, </w:t>
            </w:r>
            <w:proofErr w:type="gramStart"/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>2022</w:t>
            </w:r>
            <w:proofErr w:type="gramEnd"/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 xml:space="preserve"> </w:t>
            </w:r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December 1, 2022</w:t>
            </w:r>
          </w:p>
        </w:tc>
      </w:tr>
      <w:tr w:rsidR="00AA0456" w:rsidRPr="00AA0456" w14:paraId="5390E7E0" w14:textId="77777777" w:rsidTr="002376A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E6AB7B9" w14:textId="1BAF6FFD" w:rsidR="00AA0456" w:rsidRPr="00AA0456" w:rsidRDefault="00AA0456" w:rsidP="00AA0456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t>Board Consideration Award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F171517" w14:textId="5FD8CBDA" w:rsidR="00AA0456" w:rsidRPr="00AA0456" w:rsidRDefault="00AA0456" w:rsidP="00AA0456">
            <w:pPr>
              <w:rPr>
                <w:rFonts w:asciiTheme="minorHAnsi" w:hAnsiTheme="minorHAnsi" w:cstheme="minorHAnsi"/>
                <w:bCs/>
                <w:strike/>
                <w:szCs w:val="26"/>
              </w:rPr>
            </w:pPr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 xml:space="preserve">October 5, </w:t>
            </w:r>
            <w:proofErr w:type="gramStart"/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>2022</w:t>
            </w:r>
            <w:proofErr w:type="gramEnd"/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 xml:space="preserve"> </w:t>
            </w:r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January 24, 2023</w:t>
            </w:r>
          </w:p>
        </w:tc>
      </w:tr>
      <w:tr w:rsidR="00AA0456" w:rsidRPr="00AA0456" w14:paraId="1F5CAF55" w14:textId="77777777" w:rsidTr="002376AA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91C5204" w14:textId="77777777" w:rsidR="00AA0456" w:rsidRPr="00AA0456" w:rsidRDefault="00AA0456" w:rsidP="00AA0456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AA0456">
              <w:rPr>
                <w:rFonts w:asciiTheme="minorHAnsi" w:hAnsiTheme="minorHAnsi" w:cstheme="minorHAnsi"/>
                <w:b/>
                <w:szCs w:val="26"/>
              </w:rPr>
              <w:t>Contract Start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E8354E5" w14:textId="5CB15387" w:rsidR="00AA0456" w:rsidRPr="00AA0456" w:rsidRDefault="00AA0456" w:rsidP="00AA0456">
            <w:pPr>
              <w:rPr>
                <w:rFonts w:asciiTheme="minorHAnsi" w:hAnsiTheme="minorHAnsi" w:cstheme="minorHAnsi"/>
                <w:bCs/>
                <w:strike/>
                <w:szCs w:val="26"/>
              </w:rPr>
            </w:pPr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 xml:space="preserve">December 5, </w:t>
            </w:r>
            <w:proofErr w:type="gramStart"/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>2022</w:t>
            </w:r>
            <w:proofErr w:type="gramEnd"/>
            <w:r w:rsidRPr="00AA0456">
              <w:rPr>
                <w:rFonts w:asciiTheme="minorHAnsi" w:hAnsiTheme="minorHAnsi" w:cstheme="minorHAnsi"/>
                <w:bCs/>
                <w:strike/>
                <w:sz w:val="24"/>
                <w:szCs w:val="26"/>
              </w:rPr>
              <w:t xml:space="preserve"> </w:t>
            </w:r>
            <w:r w:rsidRPr="00AA0456">
              <w:rPr>
                <w:rFonts w:asciiTheme="minorHAnsi" w:hAnsiTheme="minorHAnsi" w:cstheme="minorHAnsi"/>
                <w:b/>
                <w:bCs/>
                <w:sz w:val="24"/>
                <w:szCs w:val="24"/>
                <w:highlight w:val="yellow"/>
              </w:rPr>
              <w:t>March 1, 2023</w:t>
            </w:r>
          </w:p>
        </w:tc>
      </w:tr>
    </w:tbl>
    <w:p w14:paraId="41BF1710" w14:textId="77777777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sectPr w:rsidR="00ED154A" w:rsidSect="00A847FE">
      <w:headerReference w:type="default" r:id="rId23"/>
      <w:footerReference w:type="default" r:id="rId24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8823E" w14:textId="77777777" w:rsidR="00A61BFA" w:rsidRDefault="00A61BFA">
      <w:r>
        <w:separator/>
      </w:r>
    </w:p>
  </w:endnote>
  <w:endnote w:type="continuationSeparator" w:id="0">
    <w:p w14:paraId="534A576B" w14:textId="77777777" w:rsidR="00A61BFA" w:rsidRDefault="00A61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0211CD4D" w:rsidR="00ED154A" w:rsidRPr="004806FD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4806FD">
      <w:rPr>
        <w:rFonts w:ascii="Calibri" w:hAnsi="Calibri" w:cs="Calibri"/>
        <w:sz w:val="18"/>
        <w:szCs w:val="18"/>
      </w:rPr>
      <w:t xml:space="preserve">RFP No. </w:t>
    </w:r>
    <w:r w:rsidR="004806FD" w:rsidRPr="004806FD">
      <w:rPr>
        <w:rFonts w:ascii="Calibri" w:hAnsi="Calibri" w:cs="Calibri"/>
        <w:sz w:val="18"/>
        <w:szCs w:val="18"/>
      </w:rPr>
      <w:t>902155</w:t>
    </w:r>
    <w:r w:rsidR="00ED154A" w:rsidRPr="004806FD">
      <w:rPr>
        <w:rFonts w:ascii="Calibri" w:hAnsi="Calibri" w:cs="Calibri"/>
        <w:sz w:val="18"/>
        <w:szCs w:val="18"/>
      </w:rPr>
      <w:t xml:space="preserve">, Addendum No. </w:t>
    </w:r>
    <w:r w:rsidR="004806FD" w:rsidRPr="004806FD">
      <w:rPr>
        <w:rFonts w:ascii="Calibri" w:hAnsi="Calibri" w:cs="Calibri"/>
        <w:sz w:val="18"/>
        <w:szCs w:val="18"/>
      </w:rPr>
      <w:t>1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7B451" w14:textId="77777777" w:rsidR="00A61BFA" w:rsidRDefault="00A61BFA">
      <w:r>
        <w:separator/>
      </w:r>
    </w:p>
  </w:footnote>
  <w:footnote w:type="continuationSeparator" w:id="0">
    <w:p w14:paraId="488CCD4A" w14:textId="77777777" w:rsidR="00A61BFA" w:rsidRDefault="00A61B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784193B4" w:rsidR="00A41153" w:rsidRPr="00892030" w:rsidRDefault="00E108C1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7728" behindDoc="1" locked="0" layoutInCell="0" allowOverlap="1" wp14:anchorId="2A5C2BB4" wp14:editId="09F788A3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3107DC65" w:rsidR="00A41153" w:rsidRPr="00344563" w:rsidRDefault="00E108C1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53C05CE" wp14:editId="143ADB9D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0FCE0315" w:rsidR="00A41153" w:rsidRDefault="00E108C1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752" behindDoc="1" locked="0" layoutInCell="0" allowOverlap="1" wp14:anchorId="4210B4BB" wp14:editId="370D2EED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4D242F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73E4AFDD" w:rsidR="00ED154A" w:rsidRPr="002376AA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2376AA">
      <w:rPr>
        <w:rFonts w:ascii="Calibri" w:hAnsi="Calibri" w:cs="Calibri"/>
        <w:b/>
        <w:snapToGrid w:val="0"/>
        <w:szCs w:val="26"/>
      </w:rPr>
      <w:t xml:space="preserve">RFP </w:t>
    </w:r>
    <w:r w:rsidRPr="004D242F">
      <w:rPr>
        <w:rFonts w:ascii="Calibri" w:hAnsi="Calibri" w:cs="Calibri"/>
        <w:b/>
        <w:snapToGrid w:val="0"/>
        <w:szCs w:val="26"/>
      </w:rPr>
      <w:t xml:space="preserve">No. </w:t>
    </w:r>
    <w:r w:rsidRPr="002376AA">
      <w:rPr>
        <w:rFonts w:ascii="Calibri" w:hAnsi="Calibri" w:cs="Calibri"/>
        <w:b/>
        <w:snapToGrid w:val="0"/>
        <w:szCs w:val="26"/>
      </w:rPr>
      <w:t>90</w:t>
    </w:r>
    <w:r w:rsidR="002376AA" w:rsidRPr="002376AA">
      <w:rPr>
        <w:rFonts w:ascii="Calibri" w:hAnsi="Calibri" w:cs="Calibri"/>
        <w:b/>
        <w:snapToGrid w:val="0"/>
        <w:szCs w:val="26"/>
      </w:rPr>
      <w:t>2155</w:t>
    </w:r>
    <w:r w:rsidRPr="004D242F">
      <w:rPr>
        <w:rFonts w:ascii="Calibri" w:hAnsi="Calibri" w:cs="Calibri"/>
        <w:b/>
        <w:snapToGrid w:val="0"/>
        <w:szCs w:val="26"/>
      </w:rPr>
      <w:t xml:space="preserve">, </w:t>
    </w:r>
    <w:r>
      <w:rPr>
        <w:rFonts w:ascii="Calibri" w:hAnsi="Calibri" w:cs="Calibri"/>
        <w:b/>
        <w:snapToGrid w:val="0"/>
        <w:szCs w:val="26"/>
      </w:rPr>
      <w:t xml:space="preserve">Addendum No. </w:t>
    </w:r>
    <w:r w:rsidR="002376AA" w:rsidRPr="002376AA">
      <w:rPr>
        <w:rFonts w:ascii="Calibri" w:hAnsi="Calibri" w:cs="Calibri"/>
        <w:b/>
        <w:snapToGrid w:val="0"/>
        <w:szCs w:val="2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8FABqmJ6M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0828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47ED"/>
    <w:rsid w:val="001615E0"/>
    <w:rsid w:val="00182B8E"/>
    <w:rsid w:val="001863C5"/>
    <w:rsid w:val="001A0010"/>
    <w:rsid w:val="001A2B9E"/>
    <w:rsid w:val="001A4E39"/>
    <w:rsid w:val="001B452A"/>
    <w:rsid w:val="001C096D"/>
    <w:rsid w:val="001C1561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23193"/>
    <w:rsid w:val="00227932"/>
    <w:rsid w:val="002376AA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C0DF8"/>
    <w:rsid w:val="002C14C5"/>
    <w:rsid w:val="002C2403"/>
    <w:rsid w:val="002C2FA1"/>
    <w:rsid w:val="002D1C7D"/>
    <w:rsid w:val="002D1F98"/>
    <w:rsid w:val="002D3508"/>
    <w:rsid w:val="002E071D"/>
    <w:rsid w:val="002E7047"/>
    <w:rsid w:val="003037A0"/>
    <w:rsid w:val="00306CD9"/>
    <w:rsid w:val="003101A2"/>
    <w:rsid w:val="00335A57"/>
    <w:rsid w:val="003406AA"/>
    <w:rsid w:val="003449AA"/>
    <w:rsid w:val="00347319"/>
    <w:rsid w:val="003655E0"/>
    <w:rsid w:val="00366273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54D1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806FD"/>
    <w:rsid w:val="00496EB6"/>
    <w:rsid w:val="004A1812"/>
    <w:rsid w:val="004A30AD"/>
    <w:rsid w:val="004A6C48"/>
    <w:rsid w:val="004B1157"/>
    <w:rsid w:val="004B5A32"/>
    <w:rsid w:val="004D551E"/>
    <w:rsid w:val="004E0CBC"/>
    <w:rsid w:val="00502E3A"/>
    <w:rsid w:val="0052431F"/>
    <w:rsid w:val="00530140"/>
    <w:rsid w:val="0053674F"/>
    <w:rsid w:val="005555E9"/>
    <w:rsid w:val="00557319"/>
    <w:rsid w:val="00565971"/>
    <w:rsid w:val="00594D17"/>
    <w:rsid w:val="005B4028"/>
    <w:rsid w:val="005B7513"/>
    <w:rsid w:val="005C514F"/>
    <w:rsid w:val="005D2DC5"/>
    <w:rsid w:val="005E0461"/>
    <w:rsid w:val="005E5391"/>
    <w:rsid w:val="005E6F6A"/>
    <w:rsid w:val="005F3C56"/>
    <w:rsid w:val="0061262A"/>
    <w:rsid w:val="00631D7D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75757"/>
    <w:rsid w:val="0078414A"/>
    <w:rsid w:val="00791FDA"/>
    <w:rsid w:val="00793B5B"/>
    <w:rsid w:val="007D2BCB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A36A6"/>
    <w:rsid w:val="009B0C3E"/>
    <w:rsid w:val="009C5660"/>
    <w:rsid w:val="009D2F83"/>
    <w:rsid w:val="009F1D96"/>
    <w:rsid w:val="009F2F6D"/>
    <w:rsid w:val="00A01493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1BFA"/>
    <w:rsid w:val="00A6550D"/>
    <w:rsid w:val="00A67646"/>
    <w:rsid w:val="00A72B9A"/>
    <w:rsid w:val="00A847FE"/>
    <w:rsid w:val="00A86A6D"/>
    <w:rsid w:val="00AA0456"/>
    <w:rsid w:val="00AA6060"/>
    <w:rsid w:val="00AA6D10"/>
    <w:rsid w:val="00AB3627"/>
    <w:rsid w:val="00AC108B"/>
    <w:rsid w:val="00AC490B"/>
    <w:rsid w:val="00AE0D14"/>
    <w:rsid w:val="00B01B82"/>
    <w:rsid w:val="00B0639C"/>
    <w:rsid w:val="00B132EA"/>
    <w:rsid w:val="00B3362A"/>
    <w:rsid w:val="00B426E2"/>
    <w:rsid w:val="00B56C63"/>
    <w:rsid w:val="00B56D91"/>
    <w:rsid w:val="00B70324"/>
    <w:rsid w:val="00B7113B"/>
    <w:rsid w:val="00B74393"/>
    <w:rsid w:val="00B933E0"/>
    <w:rsid w:val="00B97617"/>
    <w:rsid w:val="00BA3A39"/>
    <w:rsid w:val="00BA5B3F"/>
    <w:rsid w:val="00BB7491"/>
    <w:rsid w:val="00BD1DA4"/>
    <w:rsid w:val="00BE679B"/>
    <w:rsid w:val="00BF2BAC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B32DD"/>
    <w:rsid w:val="00CB7ECF"/>
    <w:rsid w:val="00CC31F1"/>
    <w:rsid w:val="00CD28E7"/>
    <w:rsid w:val="00CD3281"/>
    <w:rsid w:val="00CD5062"/>
    <w:rsid w:val="00CE0FD3"/>
    <w:rsid w:val="00CF6FD8"/>
    <w:rsid w:val="00D132D1"/>
    <w:rsid w:val="00D16931"/>
    <w:rsid w:val="00D237DB"/>
    <w:rsid w:val="00D26256"/>
    <w:rsid w:val="00D26803"/>
    <w:rsid w:val="00D27763"/>
    <w:rsid w:val="00D35989"/>
    <w:rsid w:val="00D52DBA"/>
    <w:rsid w:val="00D549C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F1F45"/>
    <w:rsid w:val="00E108C1"/>
    <w:rsid w:val="00E32BA0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46CD3"/>
    <w:rsid w:val="00F56018"/>
    <w:rsid w:val="00F60DBA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  <w:rsid w:val="19852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annotation subjec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FC61BE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FC61BE"/>
    <w:rPr>
      <w:b/>
      <w:bCs/>
    </w:rPr>
  </w:style>
  <w:style w:type="paragraph" w:styleId="Revision">
    <w:name w:val="Revision"/>
    <w:hidden/>
    <w:uiPriority w:val="99"/>
    <w:semiHidden/>
    <w:rsid w:val="00793B5B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teams.microsoft.com/l/meetup-join/19%3ameeting_NGY3NGI2NWEtMmUwZC00MTJmLWEyOGItMDkxMjMzMTEyYzM1%40thread.v2/0?context=%7b%22Tid%22%3a%2232fdff2c-f86e-4ba3-a47d-6a44a7f45a64%22%2c%22Oid%22%3a%22aaba5ec9-44ce-4b8b-926a-b87e72b0a387%22%7d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azizullah.ramesh@acgov.org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tel:8887158170,,978833756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hyperlink" Target="tel:+14159153950,,978833756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https://ezsourcing.acgov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2" ma:contentTypeDescription="Create a new document." ma:contentTypeScope="" ma:versionID="c9b93af5482b91090f362304ad27e358">
  <xsd:schema xmlns:xsd="http://www.w3.org/2001/XMLSchema" xmlns:xs="http://www.w3.org/2001/XMLSchema" xmlns:p="http://schemas.microsoft.com/office/2006/metadata/properties" xmlns:ns2="e3e81e9a-5006-40c4-a969-2a7deec45e2f" targetNamespace="http://schemas.microsoft.com/office/2006/metadata/properties" ma:root="true" ma:fieldsID="77b64bc36424f1a5b42a5d186d0a3260" ns2:_="">
    <xsd:import namespace="e3e81e9a-5006-40c4-a969-2a7deec45e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315468C-5ECA-44E6-810A-21FE80BD19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125BA33-BDDF-48BB-9127-C897482571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93</Words>
  <Characters>2691</Characters>
  <Application>Microsoft Office Word</Application>
  <DocSecurity>0</DocSecurity>
  <Lines>22</Lines>
  <Paragraphs>6</Paragraphs>
  <ScaleCrop>false</ScaleCrop>
  <Company>Alameda County</Company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Hopkins, Lucretia  GSA - Office of Acquisition Policy</cp:lastModifiedBy>
  <cp:revision>2</cp:revision>
  <dcterms:created xsi:type="dcterms:W3CDTF">2022-08-31T20:01:00Z</dcterms:created>
  <dcterms:modified xsi:type="dcterms:W3CDTF">2022-08-31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41CB6CCFB898A6418438C547D5660152</vt:lpwstr>
  </property>
</Properties>
</file>